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14:paraId="24EC3031" w14:textId="77777777" w:rsidTr="46B14EB1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649E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14:paraId="4A085EEF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3A7A0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5CBFCB7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4B5E0BDD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2EFE4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0139057B" w14:textId="77777777" w:rsidTr="46B14EB1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85618" w14:textId="77777777" w:rsidR="00E73F84" w:rsidRPr="004C5FE3" w:rsidRDefault="7466F25E" w:rsidP="7466F25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BB72C5">
              <w:rPr>
                <w:rFonts w:asciiTheme="minorHAnsi" w:eastAsiaTheme="minorEastAsia" w:hAnsiTheme="minorHAnsi" w:cstheme="minorBidi"/>
              </w:rPr>
              <w:t>Octo</w:t>
            </w:r>
            <w:r w:rsidR="00ED69ED">
              <w:rPr>
                <w:rFonts w:asciiTheme="minorHAnsi" w:eastAsiaTheme="minorEastAsia" w:hAnsiTheme="minorHAnsi" w:cstheme="minorBidi"/>
              </w:rPr>
              <w:t xml:space="preserve">ber </w:t>
            </w:r>
            <w:r w:rsidR="00BB72C5">
              <w:rPr>
                <w:rFonts w:asciiTheme="minorHAnsi" w:eastAsiaTheme="minorEastAsia" w:hAnsiTheme="minorHAnsi" w:cstheme="minorBidi"/>
              </w:rPr>
              <w:t>4</w:t>
            </w:r>
            <w:r w:rsidR="00711BB8">
              <w:rPr>
                <w:rFonts w:asciiTheme="minorHAnsi" w:eastAsiaTheme="minorEastAsia" w:hAnsiTheme="minorHAnsi" w:cstheme="minorBidi"/>
              </w:rPr>
              <w:t>, 2017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0EAB7C98" w14:textId="77777777" w:rsidTr="46B14EB1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46E29" w14:textId="77777777" w:rsidR="00711BB8" w:rsidRPr="00D367C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14:paraId="73991EC6" w14:textId="77777777" w:rsidR="00711BB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14:paraId="1E07502C" w14:textId="424C363B" w:rsidR="00C556E1" w:rsidRPr="004C5FE3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</w:p>
          <w:p w14:paraId="070F0A3E" w14:textId="2D12C445" w:rsidR="00C556E1" w:rsidRPr="004C5FE3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Study Room F; 2</w:t>
            </w:r>
            <w:r w:rsidRPr="46B14EB1">
              <w:rPr>
                <w:rFonts w:asciiTheme="minorHAnsi" w:eastAsiaTheme="minorEastAsia" w:hAnsiTheme="minorHAnsi" w:cstheme="minorBidi"/>
                <w:color w:val="auto"/>
                <w:vertAlign w:val="superscript"/>
              </w:rPr>
              <w:t>nd</w:t>
            </w: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 Floor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32B20035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25692F71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65156135" w14:textId="1AD4C76B" w:rsidR="00025134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35E90A56" w14:textId="16FEE65F" w:rsidR="00025134" w:rsidRPr="004C5FE3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6BF6FA78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44545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343452AA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2BD5C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1992CFCC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9BCED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D2C8E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D1DF23" w14:textId="012B0D03" w:rsidR="00352EA6" w:rsidRPr="004C5FE3" w:rsidRDefault="006B5F0D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BB2BD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0845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09D0E" w14:textId="77777777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12A97514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759C6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E520A" w14:textId="77777777" w:rsidR="00352EA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D118E" w14:textId="4018E473" w:rsidR="00352EA6" w:rsidRPr="004C5FE3" w:rsidRDefault="006B5F0D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0C5D2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C965DA" w14:textId="77777777"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8A6DF" w14:textId="62C247C9" w:rsidR="00352EA6" w:rsidRPr="004C5FE3" w:rsidRDefault="00FE3887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826286" w:rsidRPr="004C5FE3" w14:paraId="2E2EBC24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21EE4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38EF7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D843" w14:textId="5AFDADF2" w:rsidR="00826286" w:rsidRPr="004C5FE3" w:rsidRDefault="006B5F0D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96AD2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FD77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C422F" w14:textId="41E36FDF" w:rsidR="00826286" w:rsidRPr="004C5FE3" w:rsidRDefault="00FE3887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7D167028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C1F94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B596A35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3FADF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7EB19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AC78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269FFF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C5977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F5C75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7D8B5ED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0CA2D7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1EE532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94958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596065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9A7B0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B3261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211C87C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049F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40398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252D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8F9066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0FC51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D2A8D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46D75C9B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858F4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45A46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959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A734C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34251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shall Shelton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57B5E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6502234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ADA7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15533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67B2D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C5FA3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D9D59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3C258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16923130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3C7A4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F40B6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9FD0F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6D1B9C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47FD51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59C1C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36E06EB6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1E09F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01C82" w14:textId="77777777"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8F467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51474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B6EC83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1C67A" w14:textId="351C5E83" w:rsidR="00244050" w:rsidRPr="004C5FE3" w:rsidRDefault="00FE3887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6B968E49" w14:textId="77777777" w:rsidTr="46B14EB1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5673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0AAA1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CB1C8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573D7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EF507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820D9A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E754FE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246B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16E38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C2CB2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91725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9E116" w14:textId="77777777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8893B9" w14:textId="5CE9500D" w:rsidR="00244050" w:rsidRPr="004C5FE3" w:rsidRDefault="00FE3887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586D0A" w:rsidRPr="004C5FE3" w14:paraId="2111C865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D8FFF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2CE2A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D00C1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8C0A57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77008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F974C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5DBC8255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4C2E1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855C6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2274C9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8FF00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A78E7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6EDE5" w14:textId="35240C16" w:rsidR="00586D0A" w:rsidRPr="004C5FE3" w:rsidRDefault="00FE3887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586D0A" w:rsidRPr="004C5FE3" w14:paraId="1E367855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D587E0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A12DC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B55ED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AC55CE" w14:textId="77777777"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3B4E3" w14:textId="2BD57ACC"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993EB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56357338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50AA91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9C964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26EBCB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4EA851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31B4BE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ADC31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093180EE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DD27E" w14:textId="77777777"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14:paraId="71FDD05C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40477" w14:textId="2DC3CEED" w:rsidR="00586D0A" w:rsidRPr="004C5FE3" w:rsidRDefault="006B5F0D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</w:t>
            </w:r>
            <w:r w:rsidR="00FE3887">
              <w:rPr>
                <w:rFonts w:asciiTheme="minorHAnsi" w:hAnsiTheme="minorHAnsi" w:cs="Arial"/>
                <w:szCs w:val="20"/>
              </w:rPr>
              <w:t xml:space="preserve"> Doty</w:t>
            </w:r>
          </w:p>
        </w:tc>
      </w:tr>
      <w:tr w:rsidR="00586D0A" w:rsidRPr="004C5FE3" w14:paraId="3D2E1C3A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0D0863" w14:textId="77777777"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15CEA651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810"/>
        <w:gridCol w:w="5010"/>
      </w:tblGrid>
      <w:tr w:rsidR="00830E84" w:rsidRPr="004C5FE3" w14:paraId="2E3450A0" w14:textId="77777777" w:rsidTr="46B14EB1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41D4E57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09B245B8" w14:textId="77777777" w:rsidTr="46B14EB1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0A1C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C6F7C7A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81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1C222F2E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01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DDA0BF4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150A458" w14:textId="77777777" w:rsidTr="46B14EB1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854DA" w14:textId="77777777"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14:paraId="302A3CFE" w14:textId="77777777" w:rsidTr="46B14EB1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C74D7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276696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48B1FB4" w14:textId="77777777"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0DCA9" w14:textId="5E4D5AA8" w:rsidR="007F0696" w:rsidRPr="004C5FE3" w:rsidRDefault="006B5F0D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ob/Sharon</w:t>
            </w:r>
          </w:p>
        </w:tc>
      </w:tr>
      <w:tr w:rsidR="007F0696" w:rsidRPr="004C5FE3" w14:paraId="054CBED6" w14:textId="77777777" w:rsidTr="46B14EB1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75B5C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36CDD9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B2CC157" w14:textId="77777777"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62C33" w14:textId="60DDA882" w:rsidR="007F710F" w:rsidRPr="004C5FE3" w:rsidRDefault="006B5F0D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ob/Ron</w:t>
            </w:r>
          </w:p>
        </w:tc>
      </w:tr>
      <w:tr w:rsidR="006115DD" w:rsidRPr="004C5FE3" w14:paraId="76CEFFCD" w14:textId="77777777" w:rsidTr="46B14EB1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C552C" w14:textId="77777777"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69CE56D" w14:textId="77777777" w:rsidTr="46B14EB1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904C6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614F5" w14:textId="77777777" w:rsidR="006115DD" w:rsidRPr="007F0696" w:rsidRDefault="002E11F5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 Lessons Learned</w:t>
            </w: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43D6205" w14:textId="77777777" w:rsidR="006115DD" w:rsidRPr="004C5FE3" w:rsidRDefault="002E11F5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63B9FA" w14:textId="3A9636A9" w:rsidR="00161C25" w:rsidRDefault="003E547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Lessons learned was discussed</w:t>
            </w:r>
            <w:r w:rsidR="00216DAE">
              <w:rPr>
                <w:rFonts w:asciiTheme="minorHAnsi" w:eastAsiaTheme="minorEastAsia" w:hAnsiTheme="minorHAnsi" w:cstheme="minorBidi"/>
              </w:rPr>
              <w:t xml:space="preserve"> on the following topics:</w:t>
            </w:r>
          </w:p>
          <w:p w14:paraId="1496592D" w14:textId="1E8E5856" w:rsidR="003E5471" w:rsidRDefault="00D14CE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3E5471">
              <w:rPr>
                <w:rFonts w:asciiTheme="minorHAnsi" w:eastAsiaTheme="minorEastAsia" w:hAnsiTheme="minorHAnsi" w:cstheme="minorBidi"/>
              </w:rPr>
              <w:t>Planning: Missed milestones – meet more often.</w:t>
            </w:r>
          </w:p>
          <w:p w14:paraId="2D18AFFD" w14:textId="764B1545" w:rsidR="00216DAE" w:rsidRDefault="00D14CE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3E5471">
              <w:rPr>
                <w:rFonts w:asciiTheme="minorHAnsi" w:eastAsiaTheme="minorEastAsia" w:hAnsiTheme="minorHAnsi" w:cstheme="minorBidi"/>
              </w:rPr>
              <w:t>Venue</w:t>
            </w:r>
            <w:r w:rsidR="00216DAE">
              <w:rPr>
                <w:rFonts w:asciiTheme="minorHAnsi" w:eastAsiaTheme="minorEastAsia" w:hAnsiTheme="minorHAnsi" w:cstheme="minorBidi"/>
              </w:rPr>
              <w:t xml:space="preserve"> was great.</w:t>
            </w:r>
          </w:p>
          <w:p w14:paraId="145BA984" w14:textId="77D324F6" w:rsidR="003E5471" w:rsidRDefault="00D14CE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216DAE">
              <w:rPr>
                <w:rFonts w:asciiTheme="minorHAnsi" w:eastAsiaTheme="minorEastAsia" w:hAnsiTheme="minorHAnsi" w:cstheme="minorBidi"/>
              </w:rPr>
              <w:t>C</w:t>
            </w:r>
            <w:r w:rsidR="003E5471">
              <w:rPr>
                <w:rFonts w:asciiTheme="minorHAnsi" w:eastAsiaTheme="minorEastAsia" w:hAnsiTheme="minorHAnsi" w:cstheme="minorBidi"/>
              </w:rPr>
              <w:t>atering</w:t>
            </w:r>
            <w:r w:rsidR="00216DAE">
              <w:rPr>
                <w:rFonts w:asciiTheme="minorHAnsi" w:eastAsiaTheme="minorEastAsia" w:hAnsiTheme="minorHAnsi" w:cstheme="minorBidi"/>
              </w:rPr>
              <w:t xml:space="preserve"> was</w:t>
            </w:r>
            <w:r w:rsidR="003E5471">
              <w:rPr>
                <w:rFonts w:asciiTheme="minorHAnsi" w:eastAsiaTheme="minorEastAsia" w:hAnsiTheme="minorHAnsi" w:cstheme="minorBidi"/>
              </w:rPr>
              <w:t xml:space="preserve"> </w:t>
            </w:r>
            <w:r w:rsidR="00216DAE">
              <w:rPr>
                <w:rFonts w:asciiTheme="minorHAnsi" w:eastAsiaTheme="minorEastAsia" w:hAnsiTheme="minorHAnsi" w:cstheme="minorBidi"/>
              </w:rPr>
              <w:t>good – food needed to be covered – maybe we could have it indoor</w:t>
            </w:r>
            <w:r w:rsidR="003E5471">
              <w:rPr>
                <w:rFonts w:asciiTheme="minorHAnsi" w:eastAsiaTheme="minorEastAsia" w:hAnsiTheme="minorHAnsi" w:cstheme="minorBidi"/>
              </w:rPr>
              <w:t>.</w:t>
            </w:r>
          </w:p>
          <w:p w14:paraId="57F162B6" w14:textId="327018EB" w:rsidR="00216DAE" w:rsidRDefault="00D14CE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216DAE">
              <w:rPr>
                <w:rFonts w:asciiTheme="minorHAnsi" w:eastAsiaTheme="minorEastAsia" w:hAnsiTheme="minorHAnsi" w:cstheme="minorBidi"/>
              </w:rPr>
              <w:t>Sponsors: Sponsor tables were not visited much by attendees</w:t>
            </w:r>
            <w:r w:rsidR="00FE3887">
              <w:rPr>
                <w:rFonts w:asciiTheme="minorHAnsi" w:eastAsiaTheme="minorEastAsia" w:hAnsiTheme="minorHAnsi" w:cstheme="minorBidi"/>
              </w:rPr>
              <w:t xml:space="preserve"> – </w:t>
            </w:r>
            <w:r w:rsidR="001F3195">
              <w:rPr>
                <w:rFonts w:asciiTheme="minorHAnsi" w:eastAsiaTheme="minorEastAsia" w:hAnsiTheme="minorHAnsi" w:cstheme="minorBidi"/>
              </w:rPr>
              <w:t>As a makeup, w</w:t>
            </w:r>
            <w:r w:rsidR="00FE3887">
              <w:rPr>
                <w:rFonts w:asciiTheme="minorHAnsi" w:eastAsiaTheme="minorEastAsia" w:hAnsiTheme="minorHAnsi" w:cstheme="minorBidi"/>
              </w:rPr>
              <w:t>e could check with them if they want to come</w:t>
            </w:r>
            <w:r w:rsidR="001F3195">
              <w:rPr>
                <w:rFonts w:asciiTheme="minorHAnsi" w:eastAsiaTheme="minorEastAsia" w:hAnsiTheme="minorHAnsi" w:cstheme="minorBidi"/>
              </w:rPr>
              <w:t xml:space="preserve"> as a Sponsor</w:t>
            </w:r>
            <w:r w:rsidR="00FE3887">
              <w:rPr>
                <w:rFonts w:asciiTheme="minorHAnsi" w:eastAsiaTheme="minorEastAsia" w:hAnsiTheme="minorHAnsi" w:cstheme="minorBidi"/>
              </w:rPr>
              <w:t xml:space="preserve"> to our October Dinner Meeting on 10/19</w:t>
            </w:r>
            <w:r w:rsidR="00216DAE">
              <w:rPr>
                <w:rFonts w:asciiTheme="minorHAnsi" w:eastAsiaTheme="minorEastAsia" w:hAnsiTheme="minorHAnsi" w:cstheme="minorBidi"/>
              </w:rPr>
              <w:t>.</w:t>
            </w:r>
          </w:p>
          <w:p w14:paraId="7C5F87E5" w14:textId="77777777" w:rsidR="000756D0" w:rsidRDefault="000756D0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756D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Bob will reach out to the 4 Sponsors.</w:t>
            </w:r>
          </w:p>
          <w:p w14:paraId="06141A52" w14:textId="77777777" w:rsidR="001F3195" w:rsidRDefault="00D14CE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1F3195">
              <w:rPr>
                <w:rFonts w:asciiTheme="minorHAnsi" w:eastAsiaTheme="minorEastAsia" w:hAnsiTheme="minorHAnsi" w:cstheme="minorBidi"/>
              </w:rPr>
              <w:t>Participants paid $350, $400 &amp; $450. These discrepancies need to be resolved.</w:t>
            </w:r>
          </w:p>
          <w:p w14:paraId="5C800EA3" w14:textId="79E177A9" w:rsidR="0076038E" w:rsidRDefault="0076038E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76038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Cindy, Ron &amp; Sharon will do more research on this.</w:t>
            </w:r>
          </w:p>
          <w:p w14:paraId="6D15BB49" w14:textId="158DD91B" w:rsidR="0076038E" w:rsidRPr="00F729F6" w:rsidRDefault="009A30C3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76038E">
              <w:rPr>
                <w:rFonts w:asciiTheme="minorHAnsi" w:eastAsiaTheme="minorEastAsia" w:hAnsiTheme="minorHAnsi" w:cstheme="minorBidi"/>
              </w:rPr>
              <w:t xml:space="preserve">Speakers: We needed to have someone own this - Sharon </w:t>
            </w:r>
            <w:r>
              <w:rPr>
                <w:rFonts w:asciiTheme="minorHAnsi" w:eastAsiaTheme="minorEastAsia" w:hAnsiTheme="minorHAnsi" w:cstheme="minorBidi"/>
              </w:rPr>
              <w:t>ended up doing</w:t>
            </w:r>
            <w:r w:rsidR="0076038E">
              <w:rPr>
                <w:rFonts w:asciiTheme="minorHAnsi" w:eastAsiaTheme="minorEastAsia" w:hAnsiTheme="minorHAnsi" w:cstheme="minorBidi"/>
              </w:rPr>
              <w:t xml:space="preserve"> lot of </w:t>
            </w:r>
            <w:r>
              <w:rPr>
                <w:rFonts w:asciiTheme="minorHAnsi" w:eastAsiaTheme="minorEastAsia" w:hAnsiTheme="minorHAnsi" w:cstheme="minorBidi"/>
              </w:rPr>
              <w:t xml:space="preserve">this </w:t>
            </w:r>
            <w:r w:rsidR="0076038E">
              <w:rPr>
                <w:rFonts w:asciiTheme="minorHAnsi" w:eastAsiaTheme="minorEastAsia" w:hAnsiTheme="minorHAnsi" w:cstheme="minorBidi"/>
              </w:rPr>
              <w:t>work.</w:t>
            </w:r>
          </w:p>
        </w:tc>
      </w:tr>
      <w:tr w:rsidR="006115DD" w:rsidRPr="004C5FE3" w14:paraId="2BD4BB1B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B0167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F063" w14:textId="77777777" w:rsidR="006115DD" w:rsidRPr="00061494" w:rsidRDefault="002E11F5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33A856A" w14:textId="77777777" w:rsidR="006115DD" w:rsidRPr="004C5FE3" w:rsidRDefault="002E11F5" w:rsidP="006115DD">
            <w:pPr>
              <w:spacing w:before="0" w:after="160" w:line="259" w:lineRule="auto"/>
            </w:pPr>
            <w:r>
              <w:t>Bob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EE459" w14:textId="2DD99AD8" w:rsidR="00AB1647" w:rsidRDefault="00AE4ABC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 is finalized (Wednesday, 01/17/2018) – Wi</w:t>
            </w:r>
            <w:r w:rsidR="003E694F">
              <w:rPr>
                <w:rFonts w:asciiTheme="minorHAnsi" w:eastAsiaTheme="minorEastAsia" w:hAnsiTheme="minorHAnsi" w:cstheme="minorBidi"/>
              </w:rPr>
              <w:t>ll be held at the Holiday Inn.</w:t>
            </w:r>
          </w:p>
          <w:p w14:paraId="6C8E7052" w14:textId="30273D3E" w:rsidR="00AE4ABC" w:rsidRPr="00061494" w:rsidRDefault="00AE4ABC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AE4ABC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4C566D">
              <w:rPr>
                <w:rFonts w:asciiTheme="minorHAnsi" w:eastAsiaTheme="minorEastAsia" w:hAnsiTheme="minorHAnsi" w:cstheme="minorBidi"/>
              </w:rPr>
              <w:t>Bob</w:t>
            </w:r>
            <w:r>
              <w:rPr>
                <w:rFonts w:asciiTheme="minorHAnsi" w:eastAsiaTheme="minorEastAsia" w:hAnsiTheme="minorHAnsi" w:cstheme="minorBidi"/>
              </w:rPr>
              <w:t xml:space="preserve"> will reach out to Courtney Lynch as the keynote speaker.</w:t>
            </w:r>
          </w:p>
        </w:tc>
      </w:tr>
      <w:tr w:rsidR="00986952" w:rsidRPr="004C5FE3" w14:paraId="5C4AE2C5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A860D" w14:textId="77777777" w:rsidR="00986952" w:rsidRPr="004C5FE3" w:rsidRDefault="00986952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284793" w14:textId="77777777" w:rsidR="00986952" w:rsidRDefault="00986952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lanning for 2018 Dinner Meeting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00227B4" w14:textId="77777777" w:rsidR="00986952" w:rsidRDefault="00986952" w:rsidP="006115DD">
            <w:pPr>
              <w:spacing w:before="0" w:after="160" w:line="259" w:lineRule="auto"/>
            </w:pPr>
            <w:r>
              <w:t>Bob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7FCE3B" w14:textId="75B6FE76" w:rsidR="00986952" w:rsidRDefault="0047437D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7334B1">
              <w:rPr>
                <w:rFonts w:asciiTheme="minorHAnsi" w:eastAsiaTheme="minorEastAsia" w:hAnsiTheme="minorHAnsi" w:cstheme="minorBidi"/>
              </w:rPr>
              <w:t>Should we move away from monthly dinner meetings? – PMIWDC is moving away from monthly dinner meetings – They have many Satellite meetings for lunches, dinners, etc. – it may help a lot if we have mix of various meetings – we could discuss further during the Strategy Session.</w:t>
            </w:r>
          </w:p>
          <w:p w14:paraId="29B83988" w14:textId="2AD92A13" w:rsidR="0047437D" w:rsidRPr="00061494" w:rsidRDefault="0047437D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teve is willing to lead the effort to have Networking/Career Fest events.</w:t>
            </w:r>
          </w:p>
        </w:tc>
      </w:tr>
      <w:tr w:rsidR="00AA3F90" w:rsidRPr="004C5FE3" w14:paraId="2C87CD24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C54BB" w14:textId="77777777" w:rsidR="00AA3F90" w:rsidRPr="004C5FE3" w:rsidRDefault="00AA3F90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CD953" w14:textId="77777777" w:rsidR="00AA3F90" w:rsidRDefault="002E11F5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ylaw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87185B5" w14:textId="77777777" w:rsidR="00AA3F90" w:rsidRPr="004C5FE3" w:rsidRDefault="002E11F5" w:rsidP="006115DD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F87F6" w14:textId="56FEEBE1" w:rsidR="00AA3F90" w:rsidRPr="00061494" w:rsidRDefault="007334B1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 will look in to this.</w:t>
            </w:r>
          </w:p>
        </w:tc>
      </w:tr>
      <w:tr w:rsidR="00986952" w:rsidRPr="004C5FE3" w14:paraId="44E4CEE0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855B7" w14:textId="77777777" w:rsidR="00986952" w:rsidRPr="004C5FE3" w:rsidRDefault="00986952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8F8C66" w14:textId="77777777" w:rsidR="00986952" w:rsidRDefault="00986952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osting Job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D4A76F4" w14:textId="77777777" w:rsidR="00986952" w:rsidRDefault="00986952" w:rsidP="006115DD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2741BB" w14:textId="367AB674" w:rsidR="00986952" w:rsidRDefault="007334B1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uld be posted in our LinkedIn group – Could be announced during the Dinner Meetings </w:t>
            </w:r>
            <w:r w:rsidR="0047437D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47437D">
              <w:rPr>
                <w:rFonts w:asciiTheme="minorHAnsi" w:eastAsiaTheme="minorEastAsia" w:hAnsiTheme="minorHAnsi" w:cstheme="minorBidi"/>
              </w:rPr>
              <w:t>we could encourage anyone to post their job openings in our LinkedIn group.</w:t>
            </w:r>
          </w:p>
        </w:tc>
      </w:tr>
      <w:tr w:rsidR="00986952" w:rsidRPr="004C5FE3" w14:paraId="63A69509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9FF87" w14:textId="77777777" w:rsidR="00986952" w:rsidRPr="004C5FE3" w:rsidRDefault="00986952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C218" w14:textId="7895521E" w:rsidR="00986952" w:rsidRDefault="46B14EB1" w:rsidP="46B14EB1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46B14EB1">
              <w:rPr>
                <w:rFonts w:asciiTheme="minorHAnsi" w:eastAsiaTheme="minorEastAsia" w:hAnsiTheme="minorHAnsi" w:cstheme="minorBidi"/>
              </w:rPr>
              <w:t xml:space="preserve">Email Upgrade to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</w:rPr>
              <w:t>Zoro</w:t>
            </w:r>
            <w:proofErr w:type="spellEnd"/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0267722" w14:textId="31EBCEA1" w:rsidR="00986952" w:rsidRDefault="46B14EB1" w:rsidP="006115DD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DC022" w14:textId="45D5E725" w:rsidR="00986952" w:rsidRDefault="003D5992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Zoro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is the replacement fo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Zimbra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– restriction on the number of email accounts.</w:t>
            </w:r>
          </w:p>
          <w:p w14:paraId="2FC70283" w14:textId="264D4C8D" w:rsidR="003D5992" w:rsidRDefault="003D5992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3D599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look in to the cost factor.</w:t>
            </w:r>
          </w:p>
        </w:tc>
      </w:tr>
      <w:tr w:rsidR="00DF5448" w:rsidRPr="004C5FE3" w14:paraId="4067431F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7F007" w14:textId="77777777" w:rsidR="00DF5448" w:rsidRPr="004C5FE3" w:rsidRDefault="00DF5448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3E0895" w14:textId="77777777" w:rsidR="00DF5448" w:rsidRDefault="00DF5448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F25124" w14:textId="77777777" w:rsidR="00DF5448" w:rsidRPr="004C5FE3" w:rsidRDefault="00DF5448" w:rsidP="006115DD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976B33" w14:textId="77777777" w:rsidR="00DF5448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115DD" w:rsidRPr="004C5FE3" w14:paraId="63844991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C30C2" w14:textId="77777777" w:rsidR="006115DD" w:rsidRPr="00830E84" w:rsidRDefault="7466F25E" w:rsidP="7466F25E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6115DD" w:rsidRPr="004C5FE3" w14:paraId="29BBA817" w14:textId="77777777" w:rsidTr="46B14EB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9C130" w14:textId="77777777" w:rsidR="006115DD" w:rsidRPr="002B6851" w:rsidRDefault="7466F25E" w:rsidP="7466F25E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4D7412" w14:textId="77777777" w:rsidR="006115DD" w:rsidRPr="00AB6FE6" w:rsidRDefault="006115DD" w:rsidP="7466F25E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394F0A8C" w14:textId="77777777"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C12CB" w14:textId="77777777" w:rsidR="005B1267" w:rsidRDefault="003D5992" w:rsidP="00613457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Financial Reports have been uploaded for the Board’s review.</w:t>
            </w:r>
          </w:p>
          <w:p w14:paraId="2409B3F4" w14:textId="21316F98" w:rsidR="003D5992" w:rsidRDefault="003D5992" w:rsidP="00613457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3D5992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Kelly will follow up with Jennifer regard</w:t>
            </w:r>
            <w:r w:rsidR="004C566D">
              <w:rPr>
                <w:rFonts w:asciiTheme="minorHAnsi" w:hAnsiTheme="minorHAnsi" w:cs="Arial"/>
                <w:szCs w:val="20"/>
              </w:rPr>
              <w:t xml:space="preserve">ing the </w:t>
            </w:r>
            <w:proofErr w:type="spellStart"/>
            <w:r w:rsidR="004C566D">
              <w:rPr>
                <w:rFonts w:asciiTheme="minorHAnsi" w:hAnsiTheme="minorHAnsi" w:cs="Arial"/>
                <w:szCs w:val="20"/>
              </w:rPr>
              <w:t>FLiPM</w:t>
            </w:r>
            <w:proofErr w:type="spellEnd"/>
            <w:r w:rsidR="004C566D">
              <w:rPr>
                <w:rFonts w:asciiTheme="minorHAnsi" w:hAnsiTheme="minorHAnsi" w:cs="Arial"/>
                <w:szCs w:val="20"/>
              </w:rPr>
              <w:t xml:space="preserve"> $500 scholarship in 2017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</w:tr>
      <w:tr w:rsidR="006115DD" w:rsidRPr="004C5FE3" w14:paraId="176DCF70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CCAB" w14:textId="77777777" w:rsidR="006115DD" w:rsidRPr="002B6851" w:rsidRDefault="7466F25E" w:rsidP="7466F25E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19211" w14:textId="77777777" w:rsidR="006115DD" w:rsidRPr="00AB6FE6" w:rsidRDefault="006115DD" w:rsidP="7466F25E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48CE089" w14:textId="77777777"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50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2D820" w14:textId="77777777" w:rsidR="006115DD" w:rsidRPr="007E16C3" w:rsidRDefault="006115DD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14:paraId="58AEB4F4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854D" w14:textId="77777777"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F8E37" w14:textId="77777777" w:rsidR="007E16C3" w:rsidRPr="7466F25E" w:rsidRDefault="007E16C3" w:rsidP="007E16C3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27A791D" w14:textId="77777777"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FE803" w14:textId="77777777"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14:paraId="6D14A67D" w14:textId="77777777" w:rsidTr="46B14EB1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F77D6" w14:textId="77777777"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7864C" w14:textId="77777777" w:rsidR="007E16C3" w:rsidRPr="00AB6FE6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43F48FB5" w14:textId="77777777"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0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9785F" w14:textId="2A4C479F" w:rsidR="008E748B" w:rsidRDefault="003D5992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If we only reimbursed the expenses, but not paid a Speaker, we don’t need a W-9.</w:t>
            </w:r>
          </w:p>
        </w:tc>
      </w:tr>
      <w:tr w:rsidR="007E16C3" w:rsidRPr="004C5FE3" w14:paraId="216B9E01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6204A" w14:textId="77777777"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F2640" w14:textId="77777777" w:rsidR="007E16C3" w:rsidRPr="669A1EDD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4DABB93" w14:textId="77777777" w:rsidR="007E16C3" w:rsidRPr="669A1EDD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A63F4F" w14:textId="77777777" w:rsidR="007E16C3" w:rsidRDefault="007E16C3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14:paraId="6D207941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82E6" w14:textId="77777777"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72D33" w14:textId="77777777" w:rsidR="007E16C3" w:rsidRPr="00AB6FE6" w:rsidRDefault="007E16C3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4A2F2BE" w14:textId="77777777"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5C7D77" w14:textId="13005901" w:rsidR="00CA666B" w:rsidRDefault="0027262B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/>
              </w:rPr>
              <w:t>Next Board Meeting will be held at the Varina Library (near the Airport) on 11/1/2017.</w:t>
            </w:r>
          </w:p>
        </w:tc>
      </w:tr>
      <w:tr w:rsidR="001810B1" w:rsidRPr="004C5FE3" w14:paraId="2F35F66F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BC81" w14:textId="77777777" w:rsidR="001810B1" w:rsidRPr="7466F25E" w:rsidRDefault="001810B1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3EFF6" w14:textId="77777777" w:rsidR="001810B1" w:rsidRDefault="001810B1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18B9C62" w14:textId="77777777" w:rsidR="001810B1" w:rsidRPr="7466F25E" w:rsidRDefault="001810B1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00ACA4" w14:textId="77777777" w:rsidR="006353DA" w:rsidRDefault="006353DA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25EBA" w:rsidRPr="004C5FE3" w14:paraId="73E31822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11A2" w14:textId="77777777" w:rsidR="00725EBA" w:rsidRPr="002B6851" w:rsidRDefault="00725EBA" w:rsidP="00725EB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7D6A" w14:textId="77777777" w:rsidR="00725EBA" w:rsidRPr="669A1EDD" w:rsidRDefault="00725EBA" w:rsidP="00725EB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0DB1AEC" w14:textId="77777777" w:rsidR="00725EBA" w:rsidRPr="669A1EDD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A8647" w14:textId="77777777" w:rsidR="00725EBA" w:rsidRDefault="00725EBA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14:paraId="75F3BFBA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E4E3" w14:textId="77777777" w:rsidR="00725EBA" w:rsidRPr="669A1EDD" w:rsidRDefault="00725EBA" w:rsidP="00725EB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9A6131" w14:textId="77777777" w:rsidR="00725EBA" w:rsidRPr="669A1EDD" w:rsidRDefault="00725EBA" w:rsidP="00725EB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6943BCE8" w14:textId="77777777" w:rsidR="00725EBA" w:rsidRPr="36D1CC0B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4B4A93" w14:textId="77777777"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14:paraId="28503CCA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6E8EA" w14:textId="77777777" w:rsidR="00725EBA" w:rsidRPr="002B6851" w:rsidRDefault="00725EBA" w:rsidP="00725EB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C8965" w14:textId="77777777" w:rsidR="00725EBA" w:rsidRPr="00160DBD" w:rsidRDefault="00725EBA" w:rsidP="00725EB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8775B1B" w14:textId="77777777"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A8A2" w14:textId="77777777" w:rsidR="00437D2F" w:rsidRDefault="00647B59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arah Maxwell (PMI Chapter Administrator) is asking for any significant events planned for 2018. Kelly will follow up after our Strategy Session.</w:t>
            </w:r>
          </w:p>
          <w:p w14:paraId="2A934989" w14:textId="31ED02AD" w:rsidR="00647B59" w:rsidRDefault="00647B59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Region 5 &amp; 14 leaders meet on a monthly basis. Kelly will forward the info to the Board.</w:t>
            </w:r>
          </w:p>
        </w:tc>
      </w:tr>
      <w:tr w:rsidR="00725EBA" w:rsidRPr="004C5FE3" w14:paraId="614E90BE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CAD8" w14:textId="77777777" w:rsidR="00725EBA" w:rsidRPr="002B6851" w:rsidRDefault="00725EBA" w:rsidP="00725EB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2DB7D" w14:textId="77777777" w:rsidR="00725EBA" w:rsidRPr="00160DBD" w:rsidRDefault="00725EBA" w:rsidP="00725EB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0C7AD132" w14:textId="77777777"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092C0" w14:textId="77777777"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14:paraId="7AA587CC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A9AF0" w14:textId="77777777" w:rsidR="00725EBA" w:rsidRPr="002B6851" w:rsidRDefault="00725EBA" w:rsidP="00725EBA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725EBA" w:rsidRPr="004C5FE3" w14:paraId="2B72B87F" w14:textId="77777777" w:rsidTr="46B14EB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8CB3C" w14:textId="77777777"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E93AB2" w14:textId="77777777"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3FA4C89" w14:textId="77777777"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49F78" w14:textId="77777777"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14:paraId="71EE9F52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06311" w14:textId="77777777"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2CE1B1" w14:textId="77777777"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043F872" w14:textId="77777777"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09557" w14:textId="77777777"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14:paraId="33F3F1D5" w14:textId="77777777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9CC78" w14:textId="77777777"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0CCFE1" w14:textId="77777777"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24F094DB" w14:textId="77777777"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5EFA6C" w14:textId="16F1F23B" w:rsidR="00725EBA" w:rsidRDefault="0027262B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Sharon</w:t>
            </w:r>
          </w:p>
        </w:tc>
      </w:tr>
    </w:tbl>
    <w:p w14:paraId="651C6B5F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78BA096D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5B8A4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7AB2B91D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E7BBF1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02B6957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8F7100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28560285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99057" w14:textId="45F30E7A" w:rsidR="00B3012C" w:rsidRPr="004C5FE3" w:rsidRDefault="003E694F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each out to the PM Symp</w:t>
            </w:r>
            <w:r w:rsidR="002306FC">
              <w:rPr>
                <w:rFonts w:asciiTheme="minorHAnsi" w:hAnsiTheme="minorHAnsi" w:cs="Arial"/>
                <w:szCs w:val="20"/>
              </w:rPr>
              <w:t>osium sponsors regarding makeup pla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6F980" w14:textId="4A9D6CC1" w:rsidR="00B3012C" w:rsidRPr="004C5FE3" w:rsidRDefault="003E694F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FD217" w14:textId="2EAE9A11" w:rsidR="00B3012C" w:rsidRDefault="003E694F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B3012C" w:rsidRPr="004C5FE3" w14:paraId="1A0FA93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DECB8" w14:textId="7773D54E" w:rsidR="00B3012C" w:rsidRPr="004C5FE3" w:rsidRDefault="003E694F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esearch &amp; resolve the discrepanc</w:t>
            </w:r>
            <w:r w:rsidR="002306FC">
              <w:rPr>
                <w:rFonts w:asciiTheme="minorHAnsi" w:hAnsiTheme="minorHAnsi" w:cs="Arial"/>
                <w:szCs w:val="20"/>
              </w:rPr>
              <w:t>ies</w:t>
            </w:r>
            <w:r>
              <w:rPr>
                <w:rFonts w:asciiTheme="minorHAnsi" w:hAnsiTheme="minorHAnsi" w:cs="Arial"/>
                <w:szCs w:val="20"/>
              </w:rPr>
              <w:t xml:space="preserve"> in PM Symposium payments by some of the participant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B2B96" w14:textId="446B551B" w:rsidR="00B3012C" w:rsidRPr="00D0635A" w:rsidRDefault="003E694F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 w:rsidRPr="003E694F">
              <w:rPr>
                <w:rFonts w:asciiTheme="minorHAnsi" w:hAnsiTheme="minorHAnsi" w:cs="Arial"/>
                <w:szCs w:val="20"/>
              </w:rPr>
              <w:t>Cindy, Ron &amp; Sha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7E104" w14:textId="33F7A541" w:rsidR="00B3012C" w:rsidRDefault="003E694F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701880" w:rsidRPr="004C5FE3" w14:paraId="39B91EC4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B09A1" w14:textId="32136888" w:rsidR="00701880" w:rsidRPr="004C5FE3" w:rsidRDefault="002306F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</w:t>
            </w:r>
            <w:r w:rsidRPr="003E694F">
              <w:rPr>
                <w:rFonts w:asciiTheme="minorHAnsi" w:hAnsiTheme="minorHAnsi" w:cs="Arial"/>
                <w:szCs w:val="20"/>
                <w:lang w:val="en-GB"/>
              </w:rPr>
              <w:t>each out to Courtney Lynch as the keynote speaker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for our Volunteer Recognition dinner on 01/17/2018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B24D7" w14:textId="0D2EE842" w:rsidR="00701880" w:rsidRPr="004C5FE3" w:rsidRDefault="002306FC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87D32" w14:textId="31130508" w:rsidR="00701880" w:rsidRDefault="002306FC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701880" w:rsidRPr="004C5FE3" w14:paraId="1CB1592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7B22D" w14:textId="12051153" w:rsidR="00701880" w:rsidRDefault="002306F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L</w:t>
            </w:r>
            <w:r w:rsidRPr="002306FC">
              <w:rPr>
                <w:rFonts w:asciiTheme="minorHAnsi" w:hAnsiTheme="minorHAnsi" w:cs="Arial"/>
                <w:szCs w:val="20"/>
                <w:lang w:val="en-GB"/>
              </w:rPr>
              <w:t>ook in to the cost factor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of </w:t>
            </w:r>
            <w:proofErr w:type="spellStart"/>
            <w:r>
              <w:rPr>
                <w:rFonts w:asciiTheme="minorHAnsi" w:hAnsiTheme="minorHAnsi" w:cs="Arial"/>
                <w:szCs w:val="20"/>
                <w:lang w:val="en-GB"/>
              </w:rPr>
              <w:t>Zoro</w:t>
            </w:r>
            <w:proofErr w:type="spellEnd"/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1E039" w14:textId="14FCEB06" w:rsidR="00701880" w:rsidRDefault="002306FC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039BE" w14:textId="45260600" w:rsidR="00701880" w:rsidRDefault="002306FC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701880" w:rsidRPr="004C5FE3" w14:paraId="5E7F2042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A4590" w14:textId="0C71873C" w:rsidR="00701880" w:rsidRDefault="002306F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F</w:t>
            </w:r>
            <w:r w:rsidRPr="002306FC">
              <w:rPr>
                <w:rFonts w:asciiTheme="minorHAnsi" w:hAnsiTheme="minorHAnsi" w:cs="Arial"/>
                <w:szCs w:val="20"/>
                <w:lang w:val="en-GB"/>
              </w:rPr>
              <w:t xml:space="preserve">ollow up with Jennifer regarding the </w:t>
            </w:r>
            <w:proofErr w:type="spellStart"/>
            <w:r w:rsidRPr="002306FC">
              <w:rPr>
                <w:rFonts w:asciiTheme="minorHAnsi" w:hAnsiTheme="minorHAnsi" w:cs="Arial"/>
                <w:szCs w:val="20"/>
                <w:lang w:val="en-GB"/>
              </w:rPr>
              <w:t>FLiPM</w:t>
            </w:r>
            <w:proofErr w:type="spellEnd"/>
            <w:r w:rsidRPr="002306FC">
              <w:rPr>
                <w:rFonts w:asciiTheme="minorHAnsi" w:hAnsiTheme="minorHAnsi" w:cs="Arial"/>
                <w:szCs w:val="20"/>
                <w:lang w:val="en-GB"/>
              </w:rPr>
              <w:t xml:space="preserve"> $500 scholarship in 2017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9FE20" w14:textId="6943B031" w:rsidR="00701880" w:rsidRDefault="002306FC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6DB37" w14:textId="57B92113" w:rsidR="00701880" w:rsidRDefault="002306FC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  <w:bookmarkStart w:id="0" w:name="_GoBack"/>
            <w:bookmarkEnd w:id="0"/>
          </w:p>
        </w:tc>
      </w:tr>
    </w:tbl>
    <w:p w14:paraId="1E075220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12EFA773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F714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00D2BCED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46A8B3A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5A2B4AE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AEF9652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5FDE5F78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E8D20F" w14:textId="77777777" w:rsidR="00711BB8" w:rsidRPr="004C5FE3" w:rsidRDefault="00711BB8" w:rsidP="00711BB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5188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DD9A2" w14:textId="6D61C68C" w:rsidR="00711BB8" w:rsidRDefault="004C566D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BB72C5" w:rsidRPr="004C5FE3" w14:paraId="3C29C8B4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BF3199" w14:textId="77777777" w:rsidR="00BB72C5" w:rsidRPr="00C36B52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ep the list of volunteer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E3477E" w14:textId="77777777" w:rsidR="00BB72C5" w:rsidRPr="7466F25E" w:rsidRDefault="00BB72C5" w:rsidP="00BB72C5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2C8B7" w14:textId="75B09DE3" w:rsidR="00BB72C5" w:rsidRDefault="004C566D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one</w:t>
            </w:r>
          </w:p>
        </w:tc>
      </w:tr>
      <w:tr w:rsidR="00BB72C5" w:rsidRPr="004C5FE3" w14:paraId="746FAA5A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D35308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ach out to Sharon/Kelly to get info on Jeanne Spence/Courtney as Speaker at the Volunteer Recognition Meeting in Januar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4CD60" w14:textId="77777777" w:rsidR="00BB72C5" w:rsidRPr="004C5FE3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EF61D" w14:textId="7C063222" w:rsidR="00BB72C5" w:rsidRDefault="004C566D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B72C5" w:rsidRPr="004C5FE3" w14:paraId="012276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1B61A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Find out the amount to be given to Steve for Toastmaster membership subsid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C176E" w14:textId="77777777" w:rsidR="00BB72C5" w:rsidRPr="00D0635A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A77692" w14:textId="200385ED" w:rsidR="00BB72C5" w:rsidRDefault="000A03F9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B72C5" w:rsidRPr="004C5FE3" w14:paraId="7BF8E83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1EA7A1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Reach out to Paul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Gilbo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regarding the By-Law quest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1452AE" w14:textId="77777777" w:rsidR="00BB72C5" w:rsidRPr="004C5FE3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3F3BB8" w14:textId="262A747D" w:rsidR="00BB72C5" w:rsidRDefault="000A03F9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BB72C5" w:rsidRPr="004C5FE3" w14:paraId="5B77483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A8B25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9CFAF" w14:textId="77777777" w:rsidR="00BB72C5" w:rsidRPr="004C5FE3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69862" w14:textId="77777777" w:rsidR="00BB72C5" w:rsidRDefault="00BB72C5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B72C5" w:rsidRPr="004C5FE3" w14:paraId="45E8738D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11C0F8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148E20" w14:textId="77777777" w:rsidR="00BB72C5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881EE0" w14:textId="77777777" w:rsidR="00BB72C5" w:rsidRDefault="00BB72C5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B72C5" w:rsidRPr="004C5FE3" w14:paraId="15665B12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69942" w14:textId="77777777" w:rsidR="00BB72C5" w:rsidRDefault="00BB72C5" w:rsidP="00BB72C5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43C93" w14:textId="77777777" w:rsidR="00BB72C5" w:rsidRDefault="00BB72C5" w:rsidP="00BB72C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4546DD" w14:textId="77777777" w:rsidR="00BB72C5" w:rsidRDefault="00BB72C5" w:rsidP="00BB72C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46CF4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361E5666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CCC1E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59DF0EF4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40637" w14:textId="77777777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491D2FFE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15C23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8394B98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27CE11A4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4E976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758235DE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6CE6B5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ABA52E2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5CEB4F72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787C7" w14:textId="77777777" w:rsidR="004C5FE3" w:rsidRPr="004C5FE3" w:rsidRDefault="004C5FE3" w:rsidP="004C5FE3"/>
          <w:p w14:paraId="3D25251C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B3AB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74830E0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ABA0EE0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4154B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5E56388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378F5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4F784E13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4B3D452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96F025F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8CE802B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28F56615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807BC" w14:textId="77777777"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3AAA379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5B289E" w14:textId="77777777"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EC6DA5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8A91118" w14:textId="77777777"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87F1674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F8683" w14:textId="77777777" w:rsidR="0052350C" w:rsidRPr="00A87C41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3720196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B041FF2" w14:textId="77777777" w:rsidR="0052350C" w:rsidRPr="09FA6C0B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94E9FC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19D0879" w14:textId="77777777"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D53705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BB835" w14:textId="77777777"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ED4B7D" w14:textId="77777777"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DB0715" w14:textId="77777777"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0712A13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0E25EC8" w14:textId="77777777" w:rsidR="0052350C" w:rsidRPr="004C5FE3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05A8554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CE8FA" w14:textId="77777777"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7DC457F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8FD241A" w14:textId="77777777"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2CA3931" w14:textId="77777777"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4EF6903" w14:textId="77777777" w:rsidR="0052350C" w:rsidRPr="00864F77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45FCE42E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E2A31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10C8A61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5A02747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0EF0E51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097B91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6A6085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8F7CB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0700C95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585860B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027C9E9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3195467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348EA81F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2E905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A87BD0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D924C6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EDD040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63ACC5F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9794DDC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367D4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903B1F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0EE3237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9F4C084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7DE56AB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DC6C9C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B3175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CF24EE2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95EF4B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F0B7F0B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1621965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0F23AA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841FA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94DCE8A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B3A75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5E4470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CCE4373" w14:textId="77777777"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59AD8951" w14:paraId="579C86B6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EEF2D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907831" w14:textId="77777777" w:rsidR="59AD8951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2C688605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5E179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EBF23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12CFBE4" w14:textId="77777777" w:rsidR="59AD8951" w:rsidRDefault="59AD8951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7CDEA4F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3EE4C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D3F716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94C5EF6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FE410E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139E2F7" w14:textId="77777777" w:rsidR="0052350C" w:rsidRPr="000355CA" w:rsidRDefault="0052350C" w:rsidP="00864F77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38CF308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F18B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1A17920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F83D63E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086D15C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5F2DE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50EB1F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742969AC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E33B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D95D7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073DCDB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A172CAE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810190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69D78B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DF32F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934B60" w14:textId="77777777" w:rsidR="0052350C" w:rsidRPr="000355CA" w:rsidRDefault="59AD8951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02F87EE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9CB85DC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5D36DA9" w14:textId="77777777"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3514A495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A385D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53C9E0F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E0EE113" w14:textId="77777777" w:rsidR="0052350C" w:rsidRPr="000355CA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2AA542D" w14:textId="77777777" w:rsidR="0052350C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D10C7D6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DE5503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448EE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C13652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226D635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2A685F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EF2D2B7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72ED27F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40DD4" w14:textId="77777777"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D5C0C53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C4E8B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A4300AA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F50C18B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70746BB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6FD2E" w14:textId="77777777"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5C0C92" w14:textId="77777777"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14F9279" w14:textId="77777777"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8A4D9C6" w14:textId="77777777" w:rsidR="00846A0A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4E6E5300" w14:textId="77777777"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B0591B3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C9B55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2515956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C4DFE98" w14:textId="77777777"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A4E7971" w14:textId="77777777"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021F08B5" w14:textId="77777777"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533A9EEF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284665D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3508713A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8F14D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5FE99C78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FAA9A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4392927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691037A6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EF724F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30E67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2A1812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8BAE4F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754D7BA3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29377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403CB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8E68AC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9450A5C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31E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1AB40CB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0612A3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74CAF28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289D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FBB1C3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10488A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5776117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5121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4A355E9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6CE4B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23094F60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4F8DB8D7" w14:textId="77777777" w:rsidTr="59AD8951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F6E80" w14:textId="77777777" w:rsidR="00103831" w:rsidRPr="004C5FE3" w:rsidRDefault="00103831" w:rsidP="59AD8951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proofErr w:type="spellStart"/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Recrutment</w:t>
            </w:r>
            <w:proofErr w:type="spellEnd"/>
            <w:r w:rsidR="000355CA"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59AD8951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197519C" w14:textId="77777777" w:rsidTr="59AD8951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5CF7C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DA22D9D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EEC374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02A60202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69EA617C" w14:textId="77777777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5E13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80A715B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EFC61B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2A9BC1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1132C904" w14:textId="77777777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99C98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0E015D5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6257C0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7A1279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C0216D5" w14:textId="77777777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2464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7A6A87A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1F06F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9D790F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02E3A7B" w14:textId="77777777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9F1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49ED4F3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54163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DF8151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2C94A2A" w14:textId="77777777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3E88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4E019035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C248A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42A4C0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CC44761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4838F" w14:textId="77777777" w:rsidR="00AD1625" w:rsidRDefault="00AD1625">
      <w:pPr>
        <w:spacing w:before="0"/>
      </w:pPr>
      <w:r>
        <w:separator/>
      </w:r>
    </w:p>
  </w:endnote>
  <w:endnote w:type="continuationSeparator" w:id="0">
    <w:p w14:paraId="2DC37BF3" w14:textId="77777777" w:rsidR="00AD1625" w:rsidRDefault="00AD16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B4E06" w14:textId="77777777" w:rsidR="00647B59" w:rsidRDefault="00647B59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51578" w14:textId="71AFB45D" w:rsidR="00647B59" w:rsidRPr="0046566D" w:rsidRDefault="00647B59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4B5E0BDD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27262B">
      <w:rPr>
        <w:rStyle w:val="PageNumber1"/>
        <w:rFonts w:asciiTheme="minorHAnsi" w:hAnsiTheme="minorHAnsi"/>
        <w:b/>
        <w:noProof/>
      </w:rPr>
      <w:t>3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27262B">
      <w:rPr>
        <w:rStyle w:val="PageNumber1"/>
        <w:rFonts w:asciiTheme="minorHAnsi" w:hAnsiTheme="minorHAnsi"/>
        <w:noProof/>
        <w:sz w:val="18"/>
      </w:rPr>
      <w:t>5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14B0DE" w14:textId="77777777" w:rsidR="00AD1625" w:rsidRDefault="00AD1625">
      <w:pPr>
        <w:spacing w:before="0"/>
      </w:pPr>
      <w:r>
        <w:separator/>
      </w:r>
    </w:p>
  </w:footnote>
  <w:footnote w:type="continuationSeparator" w:id="0">
    <w:p w14:paraId="4DD01414" w14:textId="77777777" w:rsidR="00AD1625" w:rsidRDefault="00AD1625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5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7"/>
  </w:num>
  <w:num w:numId="3">
    <w:abstractNumId w:val="19"/>
  </w:num>
  <w:num w:numId="4">
    <w:abstractNumId w:val="8"/>
  </w:num>
  <w:num w:numId="5">
    <w:abstractNumId w:val="32"/>
  </w:num>
  <w:num w:numId="6">
    <w:abstractNumId w:val="17"/>
  </w:num>
  <w:num w:numId="7">
    <w:abstractNumId w:val="12"/>
  </w:num>
  <w:num w:numId="8">
    <w:abstractNumId w:val="1"/>
  </w:num>
  <w:num w:numId="9">
    <w:abstractNumId w:val="7"/>
  </w:num>
  <w:num w:numId="10">
    <w:abstractNumId w:val="28"/>
  </w:num>
  <w:num w:numId="11">
    <w:abstractNumId w:val="5"/>
  </w:num>
  <w:num w:numId="12">
    <w:abstractNumId w:val="27"/>
  </w:num>
  <w:num w:numId="13">
    <w:abstractNumId w:val="10"/>
  </w:num>
  <w:num w:numId="14">
    <w:abstractNumId w:val="38"/>
  </w:num>
  <w:num w:numId="15">
    <w:abstractNumId w:val="4"/>
  </w:num>
  <w:num w:numId="16">
    <w:abstractNumId w:val="34"/>
  </w:num>
  <w:num w:numId="17">
    <w:abstractNumId w:val="3"/>
  </w:num>
  <w:num w:numId="18">
    <w:abstractNumId w:val="30"/>
  </w:num>
  <w:num w:numId="19">
    <w:abstractNumId w:val="6"/>
  </w:num>
  <w:num w:numId="20">
    <w:abstractNumId w:val="36"/>
  </w:num>
  <w:num w:numId="21">
    <w:abstractNumId w:val="13"/>
  </w:num>
  <w:num w:numId="22">
    <w:abstractNumId w:val="23"/>
  </w:num>
  <w:num w:numId="23">
    <w:abstractNumId w:val="24"/>
  </w:num>
  <w:num w:numId="24">
    <w:abstractNumId w:val="18"/>
  </w:num>
  <w:num w:numId="25">
    <w:abstractNumId w:val="29"/>
  </w:num>
  <w:num w:numId="26">
    <w:abstractNumId w:val="20"/>
  </w:num>
  <w:num w:numId="27">
    <w:abstractNumId w:val="22"/>
  </w:num>
  <w:num w:numId="28">
    <w:abstractNumId w:val="0"/>
  </w:num>
  <w:num w:numId="29">
    <w:abstractNumId w:val="26"/>
  </w:num>
  <w:num w:numId="30">
    <w:abstractNumId w:val="31"/>
  </w:num>
  <w:num w:numId="31">
    <w:abstractNumId w:val="21"/>
  </w:num>
  <w:num w:numId="32">
    <w:abstractNumId w:val="33"/>
  </w:num>
  <w:num w:numId="33">
    <w:abstractNumId w:val="9"/>
  </w:num>
  <w:num w:numId="34">
    <w:abstractNumId w:val="15"/>
  </w:num>
  <w:num w:numId="35">
    <w:abstractNumId w:val="14"/>
  </w:num>
  <w:num w:numId="36">
    <w:abstractNumId w:val="25"/>
  </w:num>
  <w:num w:numId="37">
    <w:abstractNumId w:val="35"/>
  </w:num>
  <w:num w:numId="38">
    <w:abstractNumId w:val="11"/>
  </w:num>
  <w:num w:numId="39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2F49"/>
    <w:rsid w:val="00003EE0"/>
    <w:rsid w:val="00006743"/>
    <w:rsid w:val="000077AB"/>
    <w:rsid w:val="00007811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93733"/>
    <w:rsid w:val="00093FAD"/>
    <w:rsid w:val="0009781A"/>
    <w:rsid w:val="000A03F9"/>
    <w:rsid w:val="000A3C21"/>
    <w:rsid w:val="000A7B27"/>
    <w:rsid w:val="000B7392"/>
    <w:rsid w:val="000B7589"/>
    <w:rsid w:val="000C008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61F1"/>
    <w:rsid w:val="000F05F5"/>
    <w:rsid w:val="000F39EA"/>
    <w:rsid w:val="001000A4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C46F2"/>
    <w:rsid w:val="001C6093"/>
    <w:rsid w:val="001C6386"/>
    <w:rsid w:val="001D093E"/>
    <w:rsid w:val="001D0B45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E92"/>
    <w:rsid w:val="00437D2F"/>
    <w:rsid w:val="00440B6F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66D"/>
    <w:rsid w:val="004C5D45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47B59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40581"/>
    <w:rsid w:val="00740CE9"/>
    <w:rsid w:val="007412C2"/>
    <w:rsid w:val="00743485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6B8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E0B10"/>
    <w:rsid w:val="008E229A"/>
    <w:rsid w:val="008E2754"/>
    <w:rsid w:val="008E41D0"/>
    <w:rsid w:val="008E6396"/>
    <w:rsid w:val="008E6DB9"/>
    <w:rsid w:val="008E748B"/>
    <w:rsid w:val="008E7810"/>
    <w:rsid w:val="008F14AD"/>
    <w:rsid w:val="008F4DC8"/>
    <w:rsid w:val="008F5C3D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1AC8"/>
    <w:rsid w:val="009C326F"/>
    <w:rsid w:val="009D0C9D"/>
    <w:rsid w:val="009D2148"/>
    <w:rsid w:val="009D3208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5949"/>
    <w:rsid w:val="00C473DA"/>
    <w:rsid w:val="00C47CF3"/>
    <w:rsid w:val="00C523D9"/>
    <w:rsid w:val="00C5241F"/>
    <w:rsid w:val="00C52646"/>
    <w:rsid w:val="00C5347B"/>
    <w:rsid w:val="00C556E1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6AFC"/>
    <w:rsid w:val="00D17903"/>
    <w:rsid w:val="00D17930"/>
    <w:rsid w:val="00D17CFD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71DF8"/>
    <w:rsid w:val="00E73559"/>
    <w:rsid w:val="00E73F84"/>
    <w:rsid w:val="00E766D7"/>
    <w:rsid w:val="00E82EC8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F627674"/>
    <w:rsid w:val="277881B3"/>
    <w:rsid w:val="29BA8863"/>
    <w:rsid w:val="338833FE"/>
    <w:rsid w:val="36D1CC0B"/>
    <w:rsid w:val="46B14EB1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D12374"/>
  <w15:docId w15:val="{EE3E74BD-DA2B-4B04-8A5F-5A375E2F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B444AD-5110-4CC4-B701-D99230B23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5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9</cp:revision>
  <cp:lastPrinted>2017-05-31T20:48:00Z</cp:lastPrinted>
  <dcterms:created xsi:type="dcterms:W3CDTF">2017-10-01T16:52:00Z</dcterms:created>
  <dcterms:modified xsi:type="dcterms:W3CDTF">2017-10-31T02:33:00Z</dcterms:modified>
</cp:coreProperties>
</file>